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9FD58" w14:textId="755E26BC" w:rsidR="00242B85" w:rsidRDefault="00242B85" w:rsidP="00242B85">
      <w:pPr>
        <w:pStyle w:val="Title"/>
      </w:pPr>
      <w:r>
        <w:t>Knowledge Base Requirements</w:t>
      </w:r>
    </w:p>
    <w:p w14:paraId="3800F003" w14:textId="1704645B" w:rsidR="00242B85" w:rsidRDefault="00242B85" w:rsidP="00242B85"/>
    <w:p w14:paraId="1E8AB28E" w14:textId="0E2404E0" w:rsidR="00242B85" w:rsidRDefault="00242B85" w:rsidP="00242B85">
      <w:pPr>
        <w:pStyle w:val="Heading1"/>
      </w:pPr>
      <w:r>
        <w:t>Functional Requirements</w:t>
      </w:r>
    </w:p>
    <w:p w14:paraId="16DBB329" w14:textId="32ECDF28" w:rsidR="00242B85" w:rsidRDefault="00242B85" w:rsidP="00242B85">
      <w:pPr>
        <w:pStyle w:val="ListParagraph"/>
        <w:numPr>
          <w:ilvl w:val="0"/>
          <w:numId w:val="1"/>
        </w:numPr>
      </w:pPr>
      <w:r>
        <w:t>As a user, I want to add a web application vulnerability solution to the knowledge bank, so that it can be shared among development teams</w:t>
      </w:r>
    </w:p>
    <w:p w14:paraId="4439DD2B" w14:textId="4542E421" w:rsidR="00242B85" w:rsidRDefault="00242B85" w:rsidP="00242B85">
      <w:r>
        <w:t>Given: User is logged into the knowledge base application.</w:t>
      </w:r>
    </w:p>
    <w:p w14:paraId="3236A12D" w14:textId="739347C1" w:rsidR="00242B85" w:rsidRDefault="00242B85" w:rsidP="00242B85">
      <w:r>
        <w:t xml:space="preserve">When: </w:t>
      </w:r>
      <w:r w:rsidR="007B633C">
        <w:t>The</w:t>
      </w:r>
      <w:r>
        <w:t xml:space="preserve"> user searches and selects a vulnerability category</w:t>
      </w:r>
    </w:p>
    <w:p w14:paraId="2E0D4099" w14:textId="5D2E362E" w:rsidR="00242B85" w:rsidRDefault="00242B85" w:rsidP="00242B85">
      <w:r>
        <w:t xml:space="preserve">When: </w:t>
      </w:r>
      <w:r w:rsidR="007B633C">
        <w:t xml:space="preserve">The </w:t>
      </w:r>
      <w:r>
        <w:t>user selects the solution option</w:t>
      </w:r>
    </w:p>
    <w:p w14:paraId="01B4B531" w14:textId="759925FD" w:rsidR="00242B85" w:rsidRDefault="00242B85" w:rsidP="00242B85">
      <w:r>
        <w:t xml:space="preserve">When: </w:t>
      </w:r>
      <w:r w:rsidR="007B633C">
        <w:t xml:space="preserve">The </w:t>
      </w:r>
      <w:r>
        <w:t>user enters solution information</w:t>
      </w:r>
    </w:p>
    <w:p w14:paraId="66706C70" w14:textId="0A430BA6" w:rsidR="00242B85" w:rsidRDefault="00242B85" w:rsidP="00242B85">
      <w:r>
        <w:t xml:space="preserve">When: </w:t>
      </w:r>
      <w:r w:rsidR="007B633C">
        <w:t xml:space="preserve">The </w:t>
      </w:r>
      <w:r>
        <w:t>user upload associated documents</w:t>
      </w:r>
    </w:p>
    <w:p w14:paraId="2B9A5B51" w14:textId="50D59844" w:rsidR="00242B85" w:rsidRDefault="00242B85" w:rsidP="00242B85">
      <w:r>
        <w:t xml:space="preserve">Then: </w:t>
      </w:r>
      <w:r w:rsidR="007B633C">
        <w:t xml:space="preserve">The </w:t>
      </w:r>
      <w:r>
        <w:t>user’s entry will be saved</w:t>
      </w:r>
    </w:p>
    <w:p w14:paraId="2ABD133B" w14:textId="77777777" w:rsidR="007B633C" w:rsidRDefault="007B633C" w:rsidP="00242B85"/>
    <w:p w14:paraId="36505DC8" w14:textId="77777777" w:rsidR="007B633C" w:rsidRDefault="007B633C" w:rsidP="007B633C">
      <w:r>
        <w:t>Given: User is logged into the knowledge base application.</w:t>
      </w:r>
    </w:p>
    <w:p w14:paraId="442A9893" w14:textId="1A881D78" w:rsidR="007B633C" w:rsidRDefault="007B633C" w:rsidP="007B633C">
      <w:r>
        <w:t>When: The user searches for “</w:t>
      </w:r>
      <w:r>
        <w:t>SQL Injection</w:t>
      </w:r>
      <w:r>
        <w:t>”</w:t>
      </w:r>
    </w:p>
    <w:p w14:paraId="17CD33FE" w14:textId="6A93FD2D" w:rsidR="007B633C" w:rsidRDefault="007B633C" w:rsidP="007B633C">
      <w:r>
        <w:t xml:space="preserve">Then: The application will return any </w:t>
      </w:r>
      <w:r>
        <w:t xml:space="preserve">found SQL Injection </w:t>
      </w:r>
      <w:bookmarkStart w:id="0" w:name="_GoBack"/>
      <w:bookmarkEnd w:id="0"/>
      <w:r>
        <w:t>results.</w:t>
      </w:r>
    </w:p>
    <w:p w14:paraId="118A452D" w14:textId="77777777" w:rsidR="007B633C" w:rsidRDefault="007B633C" w:rsidP="007B633C"/>
    <w:p w14:paraId="029CFD44" w14:textId="4990A898" w:rsidR="00242B85" w:rsidRDefault="007B633C" w:rsidP="00242B85">
      <w:r>
        <w:t xml:space="preserve">Given: </w:t>
      </w:r>
      <w:r>
        <w:t>User is logged into the knowledge base application.</w:t>
      </w:r>
    </w:p>
    <w:p w14:paraId="4DA09D38" w14:textId="30DE7D26" w:rsidR="007B633C" w:rsidRDefault="007B633C" w:rsidP="00242B85">
      <w:r>
        <w:t>When: The user searches for “</w:t>
      </w:r>
      <w:proofErr w:type="spellStart"/>
      <w:proofErr w:type="gramStart"/>
      <w:r>
        <w:t>dsfasdfasdf.sadfas</w:t>
      </w:r>
      <w:proofErr w:type="spellEnd"/>
      <w:proofErr w:type="gramEnd"/>
      <w:r>
        <w:t>”</w:t>
      </w:r>
    </w:p>
    <w:p w14:paraId="6273DDCA" w14:textId="75B00C64" w:rsidR="007B633C" w:rsidRDefault="007B633C" w:rsidP="00242B85">
      <w:r>
        <w:t>Then: The application will not return any results.</w:t>
      </w:r>
    </w:p>
    <w:p w14:paraId="51B66343" w14:textId="77777777" w:rsidR="00242B85" w:rsidRPr="00242B85" w:rsidRDefault="00242B85" w:rsidP="00242B85"/>
    <w:sectPr w:rsidR="00242B85" w:rsidRPr="00242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552491"/>
    <w:multiLevelType w:val="hybridMultilevel"/>
    <w:tmpl w:val="2CB44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jI1NrcwMTExszBQ0lEKTi0uzszPAykwrAUAl2Z83iwAAAA="/>
  </w:docVars>
  <w:rsids>
    <w:rsidRoot w:val="00242B85"/>
    <w:rsid w:val="00242B85"/>
    <w:rsid w:val="007B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DA1B8"/>
  <w15:chartTrackingRefBased/>
  <w15:docId w15:val="{1A1008F6-8C82-48C6-8B65-BE2178061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2B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2B8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B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2B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42B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u</dc:creator>
  <cp:keywords/>
  <dc:description/>
  <cp:lastModifiedBy>David Wu</cp:lastModifiedBy>
  <cp:revision>1</cp:revision>
  <dcterms:created xsi:type="dcterms:W3CDTF">2019-03-25T21:22:00Z</dcterms:created>
  <dcterms:modified xsi:type="dcterms:W3CDTF">2019-03-25T21:38:00Z</dcterms:modified>
</cp:coreProperties>
</file>